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4f4eda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af69541-79e6-4544-8778-700dd48bb21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9746a67f-5a61-4f74-945c-84ed73458b99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1:21Z</dcterms:created>
  <dcterms:modified xsi:type="dcterms:W3CDTF">2023-07-24T2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